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Japan</w:t>
      </w:r>
      <w:r>
        <w:t xml:space="preserve"> </w:t>
      </w:r>
      <w:r>
        <w:t xml:space="preserve">Kyoto</w:t>
      </w:r>
    </w:p>
    <w:bookmarkStart w:id="24" w:name="X68c91085fead825a1c789e60bda25d84dcb0e67"/>
    <w:p>
      <w:pPr>
        <w:pStyle w:val="Heading1"/>
      </w:pPr>
      <w:r>
        <w:t xml:space="preserve">Cover Letter for Financial Analyst Position in Japan Kyoto</w:t>
      </w:r>
    </w:p>
    <w:p>
      <w:pPr>
        <w:pStyle w:val="FirstParagraph"/>
      </w:pPr>
      <w:r>
        <w:t xml:space="preserve">Dear [Hiring Manager's Name],</w:t>
      </w:r>
    </w:p>
    <w:p>
      <w:pPr>
        <w:pStyle w:val="BodyText"/>
      </w:pPr>
      <w:r>
        <w:t xml:space="preserve">As a dedicated Financial Analyst with over [X years] of experience in financial modeling, risk assessment, and strategic decision-making, I am excited to apply for the Financial Analyst position at your esteemed organization in Kyoto, Japan. My professional journey has been rooted in understanding the complexities of global markets while embracing the unique cultural and economic landscapes that shape business operations. This opportunity to contribute my expertise in Japan Kyoto aligns perfectly with my career aspirations and passion for financial excellence.</w:t>
      </w:r>
    </w:p>
    <w:bookmarkStart w:id="20" w:name="why-japan-kyoto"/>
    <w:p>
      <w:pPr>
        <w:pStyle w:val="Heading2"/>
      </w:pPr>
      <w:r>
        <w:t xml:space="preserve">Why Japan Kyoto?</w:t>
      </w:r>
    </w:p>
    <w:p>
      <w:pPr>
        <w:pStyle w:val="FirstParagraph"/>
      </w:pPr>
      <w:r>
        <w:t xml:space="preserve">Japan, particularly Kyoto, has long captivated me as a city where tradition meets innovation. As the cultural heart of Japan, Kyoto is not only a hub for historical significance but also an emerging center for technology and sustainable industries. The city's dynamic business environment offers unique challenges and opportunities for financial professionals like myself. I am particularly drawn to your company's commitment to [specific company value or project if known], which resonates with my belief in leveraging data-driven insights to foster growth while respecting cultural integrity.</w:t>
      </w:r>
    </w:p>
    <w:p>
      <w:pPr>
        <w:pStyle w:val="BodyText"/>
      </w:pPr>
      <w:r>
        <w:t xml:space="preserve">Working as a Financial Analyst in Kyoto would allow me to contribute my skills in a setting where precision, attention to detail, and long-term strategic thinking are paramount. I have always admired Japan's emphasis on meticulous planning and its ability to balance innovation with tradition. This philosophy mirrors my own approach to financial analysis, where I strive to combine rigorous data analysis with an understanding of the broader economic context.</w:t>
      </w:r>
    </w:p>
    <w:bookmarkEnd w:id="20"/>
    <w:bookmarkStart w:id="21" w:name="X45adfe8a0f87e46a28e912448509b9b94dd0ada"/>
    <w:p>
      <w:pPr>
        <w:pStyle w:val="Heading2"/>
      </w:pPr>
      <w:r>
        <w:t xml:space="preserve">Professional Expertise as a Financial Analyst</w:t>
      </w:r>
    </w:p>
    <w:p>
      <w:pPr>
        <w:pStyle w:val="FirstParagraph"/>
      </w:pPr>
      <w:r>
        <w:t xml:space="preserve">Throughout my career, I have specialized in [specific areas such as financial forecasting, portfolio management, or corporate finance], consistently delivering results that support organizational goals. My background includes [mention specific responsibilities: e.g., "developing financial models to evaluate investment opportunities," "analyzing market trends to optimize budget allocation," or "collaborating with cross-functional teams to improve fiscal performance"]. These experiences have equipped me with the analytical rigor and technical proficiency required to excel in a role like the Financial Analyst position at your company.</w:t>
      </w:r>
    </w:p>
    <w:p>
      <w:pPr>
        <w:pStyle w:val="BodyText"/>
      </w:pPr>
      <w:r>
        <w:t xml:space="preserve">One of my proudest achievements was [describe a specific accomplishment, e.g., "leading a project that reduced operational costs by 15% through process optimization," or "designing a risk assessment framework that improved forecast accuracy by 20%"]. This work not only demonstrated my ability to translate complex data into actionable strategies but also highlighted my commitment to fostering sustainable growth. I am confident that my skills in [list relevant skills: e.g., "data analysis," "financial software (e.g., Excel, SAP, or Tableau)," "regulatory compliance"] would add value to your team.</w:t>
      </w:r>
    </w:p>
    <w:p>
      <w:pPr>
        <w:pStyle w:val="BodyText"/>
      </w:pPr>
      <w:r>
        <w:t xml:space="preserve">In addition to technical expertise, I bring a deep appreciation for cross-cultural collaboration. Having worked with international teams and clients from diverse backgrounds, I understand the importance of clear communication and adaptability in global business settings. In Japan Kyoto, where relationships and trust are foundational to success, I aim to build strong partnerships with colleagues and stakeholders while contributing my analytical insights to drive informed decisions.</w:t>
      </w:r>
    </w:p>
    <w:bookmarkEnd w:id="21"/>
    <w:bookmarkStart w:id="22" w:name="why-i-am-the-right-fit-for-this-role"/>
    <w:p>
      <w:pPr>
        <w:pStyle w:val="Heading2"/>
      </w:pPr>
      <w:r>
        <w:t xml:space="preserve">Why I Am the Right Fit for This Role</w:t>
      </w:r>
    </w:p>
    <w:p>
      <w:pPr>
        <w:pStyle w:val="FirstParagraph"/>
      </w:pPr>
      <w:r>
        <w:t xml:space="preserve">Your company’s focus on [specific industry or initiative, e.g., "sustainable finance" or "digital transformation"] aligns with my professional interests and values. As a Financial Analyst, I thrive in environments that encourage innovation and continuous improvement. I am particularly interested in how your organization is navigating the evolving financial landscape in Japan, especially with its emphasis on [mention a relevant trend, e.g., "green energy investments" or "AI-driven analytics"]. My ability to analyze complex data sets and translate them into strategic recommendations would enable me to contribute meaningfully to these efforts.</w:t>
      </w:r>
    </w:p>
    <w:p>
      <w:pPr>
        <w:pStyle w:val="BodyText"/>
      </w:pPr>
      <w:r>
        <w:t xml:space="preserve">Moreover, my experience in [mention any relevant experience, e.g., "working with Japanese clients" or "studying Japanese business practices"] has prepared me to thrive in Kyoto’s professional ecosystem. I understand the importance of cultural sensitivity and respect for hierarchy in Japanese business settings, which I believe are critical to fostering trust and collaboration. My goal is to seamlessly integrate into your team while bringing fresh perspectives and a results-oriented mindset.</w:t>
      </w:r>
    </w:p>
    <w:bookmarkEnd w:id="22"/>
    <w:bookmarkStart w:id="23" w:name="conclusion"/>
    <w:p>
      <w:pPr>
        <w:pStyle w:val="Heading2"/>
      </w:pPr>
      <w:r>
        <w:t xml:space="preserve">Conclusion</w:t>
      </w:r>
    </w:p>
    <w:p>
      <w:pPr>
        <w:pStyle w:val="FirstParagraph"/>
      </w:pPr>
      <w:r>
        <w:t xml:space="preserve">I am eager to bring my expertise as a Financial Analyst to your organization in Kyoto, where I can contribute to its continued success while immersing myself in the city’s rich cultural and professional opportunities. I would welcome the chance to discuss how my skills and experiences align with your needs. Thank you for considering my application. I look forward to the possibility of contributing to your team and supporting your financial objectives in Japan.</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Japan Kyoto</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file>